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29D903" w14:textId="0BC7D2C4" w:rsidR="00B65FBA" w:rsidRDefault="00B65FBA" w:rsidP="00B65FBA">
      <w:pPr>
        <w:pStyle w:val="ULABExam"/>
      </w:pPr>
      <w:r w:rsidRPr="00B65FBA">
        <w:t>Input</w:t>
      </w:r>
    </w:p>
    <w:p w14:paraId="0BED5C88" w14:textId="54A45C5D" w:rsidR="00B65FBA" w:rsidRDefault="00B65FBA" w:rsidP="005550D1">
      <w:pPr>
        <w:pStyle w:val="ULABExam"/>
        <w:spacing w:after="240"/>
        <w:rPr>
          <w:b w:val="0"/>
          <w:bCs w:val="0"/>
        </w:rPr>
      </w:pPr>
      <w:r w:rsidRPr="00B65FBA">
        <w:rPr>
          <w:b w:val="0"/>
          <w:bCs w:val="0"/>
        </w:rPr>
        <w:t xml:space="preserve">You will be given two lines. The first line will contain the string </w:t>
      </w:r>
      <m:oMath>
        <m:r>
          <w:rPr>
            <w:rFonts w:ascii="Cambria Math" w:hAnsi="Cambria Math"/>
          </w:rPr>
          <m:t>A</m:t>
        </m:r>
      </m:oMath>
      <w:r w:rsidRPr="00B65FBA">
        <w:rPr>
          <w:b w:val="0"/>
          <w:bCs w:val="0"/>
        </w:rPr>
        <w:t xml:space="preserve">, the second line will contain the string </w:t>
      </w:r>
      <m:oMath>
        <m:r>
          <w:rPr>
            <w:rFonts w:ascii="Cambria Math" w:hAnsi="Cambria Math"/>
          </w:rPr>
          <m:t>B</m:t>
        </m:r>
      </m:oMath>
      <w:r w:rsidRPr="00B65FBA">
        <w:rPr>
          <w:b w:val="0"/>
          <w:bCs w:val="0"/>
        </w:rPr>
        <w:t xml:space="preserve">. Both strings consist of no more than </w:t>
      </w:r>
      <m:oMath>
        <m:r>
          <w:rPr>
            <w:rFonts w:ascii="Cambria Math" w:hAnsi="Cambria Math"/>
          </w:rPr>
          <m:t>50000</m:t>
        </m:r>
      </m:oMath>
      <w:r w:rsidRPr="00B65FBA">
        <w:rPr>
          <w:b w:val="0"/>
          <w:bCs w:val="0"/>
        </w:rPr>
        <w:t xml:space="preserve"> lowercase Latin letters.</w:t>
      </w:r>
    </w:p>
    <w:p w14:paraId="40783BEB" w14:textId="13BF8197" w:rsidR="00204772" w:rsidRDefault="005550D1" w:rsidP="00B65FBA">
      <w:pPr>
        <w:pStyle w:val="ULABExam"/>
      </w:pPr>
      <w:r w:rsidRPr="005550D1">
        <w:t>Output</w:t>
      </w:r>
    </w:p>
    <w:p w14:paraId="34DB2831" w14:textId="18A6C725" w:rsidR="005550D1" w:rsidRDefault="00B01C99" w:rsidP="00B01C99">
      <w:pPr>
        <w:rPr>
          <w:rFonts w:ascii="Bookman Old Style" w:eastAsia="Times New Roman" w:hAnsi="Bookman Old Style" w:cs="Times New Roman"/>
          <w:iCs/>
          <w:sz w:val="24"/>
        </w:rPr>
      </w:pPr>
      <w:r w:rsidRPr="00B01C99">
        <w:rPr>
          <w:rFonts w:ascii="Bookman Old Style" w:eastAsia="Times New Roman" w:hAnsi="Bookman Old Style" w:cs="Times New Roman"/>
          <w:iCs/>
          <w:sz w:val="24"/>
        </w:rPr>
        <w:t>Output the length of the longest common subsequence of strings A and B.</w:t>
      </w:r>
      <w:r>
        <w:rPr>
          <w:rFonts w:ascii="Bookman Old Style" w:eastAsia="Times New Roman" w:hAnsi="Bookman Old Style" w:cs="Times New Roman"/>
          <w:iCs/>
          <w:sz w:val="24"/>
        </w:rPr>
        <w:t xml:space="preserve"> Also print the longest common subsequence.</w:t>
      </w:r>
    </w:p>
    <w:p w14:paraId="51328FB0" w14:textId="2522BCDA" w:rsidR="00B01C99" w:rsidRDefault="008E7954" w:rsidP="00B01C99">
      <w:pPr>
        <w:rPr>
          <w:rFonts w:ascii="Bookman Old Style" w:eastAsia="Times New Roman" w:hAnsi="Bookman Old Style" w:cs="Times New Roman"/>
          <w:b/>
          <w:bCs/>
          <w:iCs/>
          <w:sz w:val="24"/>
        </w:rPr>
      </w:pPr>
      <w:r>
        <w:rPr>
          <w:rFonts w:ascii="Bookman Old Style" w:eastAsia="Times New Roman" w:hAnsi="Bookman Old Style" w:cs="Times New Roman"/>
          <w:b/>
          <w:bCs/>
          <w:iCs/>
          <w:sz w:val="24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D513A" w14:paraId="0A445A0E" w14:textId="77777777" w:rsidTr="002D513A">
        <w:tc>
          <w:tcPr>
            <w:tcW w:w="4508" w:type="dxa"/>
          </w:tcPr>
          <w:p w14:paraId="5CA1A56C" w14:textId="40540CCE" w:rsidR="002D513A" w:rsidRPr="002D513A" w:rsidRDefault="002D513A" w:rsidP="002D513A">
            <w:pPr>
              <w:rPr>
                <w:rFonts w:ascii="Bookman Old Style" w:eastAsia="Times New Roman" w:hAnsi="Bookman Old Style" w:cs="Times New Roman"/>
                <w:b/>
                <w:bCs/>
                <w:iCs/>
                <w:sz w:val="20"/>
                <w:szCs w:val="18"/>
              </w:rPr>
            </w:pPr>
            <w:r w:rsidRPr="002D513A">
              <w:rPr>
                <w:rFonts w:ascii="Bookman Old Style" w:eastAsia="Times New Roman" w:hAnsi="Bookman Old Style" w:cs="Times New Roman"/>
                <w:b/>
                <w:bCs/>
                <w:iCs/>
                <w:sz w:val="20"/>
                <w:szCs w:val="18"/>
              </w:rPr>
              <w:t>Input</w:t>
            </w:r>
          </w:p>
          <w:p w14:paraId="6A54B92E" w14:textId="43EC55BA" w:rsidR="002D513A" w:rsidRPr="002D513A" w:rsidRDefault="002D513A" w:rsidP="002D513A">
            <w:pPr>
              <w:rPr>
                <w:rFonts w:ascii="Bookman Old Style" w:eastAsia="Times New Roman" w:hAnsi="Bookman Old Style" w:cs="Times New Roman"/>
                <w:iCs/>
                <w:sz w:val="20"/>
                <w:szCs w:val="1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sz w:val="20"/>
                    <w:szCs w:val="18"/>
                  </w:rPr>
                  <m:t>abababab</m:t>
                </m:r>
              </m:oMath>
            </m:oMathPara>
          </w:p>
          <w:p w14:paraId="4A01406C" w14:textId="652E5214" w:rsidR="002D513A" w:rsidRPr="002D513A" w:rsidRDefault="002D513A" w:rsidP="002D513A">
            <w:pPr>
              <w:rPr>
                <w:rFonts w:ascii="Bookman Old Style" w:eastAsia="Times New Roman" w:hAnsi="Bookman Old Style" w:cs="Times New Roman"/>
                <w:iCs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sz w:val="20"/>
                    <w:szCs w:val="18"/>
                  </w:rPr>
                  <m:t>bcbb</m:t>
                </m:r>
              </m:oMath>
            </m:oMathPara>
          </w:p>
        </w:tc>
        <w:tc>
          <w:tcPr>
            <w:tcW w:w="4508" w:type="dxa"/>
          </w:tcPr>
          <w:p w14:paraId="630D5884" w14:textId="77777777" w:rsidR="002D513A" w:rsidRDefault="002D513A" w:rsidP="00B01C99">
            <w:pPr>
              <w:rPr>
                <w:rFonts w:ascii="Bookman Old Style" w:eastAsia="Times New Roman" w:hAnsi="Bookman Old Style" w:cs="Times New Roman"/>
                <w:iCs/>
                <w:sz w:val="20"/>
                <w:szCs w:val="20"/>
              </w:rPr>
            </w:pPr>
            <w:r>
              <w:rPr>
                <w:rFonts w:ascii="Bookman Old Style" w:eastAsia="Times New Roman" w:hAnsi="Bookman Old Style" w:cs="Times New Roman"/>
                <w:b/>
                <w:bCs/>
                <w:iCs/>
                <w:sz w:val="20"/>
                <w:szCs w:val="20"/>
              </w:rPr>
              <w:t>Output</w:t>
            </w:r>
          </w:p>
          <w:p w14:paraId="276B6B41" w14:textId="5D9EBC11" w:rsidR="002D513A" w:rsidRPr="009B50F5" w:rsidRDefault="009B50F5" w:rsidP="00B01C99">
            <w:pPr>
              <w:rPr>
                <w:rFonts w:ascii="Bookman Old Style" w:eastAsia="Times New Roman" w:hAnsi="Bookman Old Style" w:cs="Times New Roman"/>
                <w:iCs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3</m:t>
                </m:r>
              </m:oMath>
            </m:oMathPara>
          </w:p>
          <w:p w14:paraId="2D114301" w14:textId="7F9A288D" w:rsidR="009B50F5" w:rsidRPr="009B50F5" w:rsidRDefault="009B50F5" w:rsidP="00B01C99">
            <w:pPr>
              <w:rPr>
                <w:rFonts w:ascii="Bookman Old Style" w:eastAsia="Times New Roman" w:hAnsi="Bookman Old Style" w:cs="Times New Roman"/>
                <w:iCs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bbb</m:t>
                </m:r>
              </m:oMath>
            </m:oMathPara>
          </w:p>
        </w:tc>
      </w:tr>
    </w:tbl>
    <w:p w14:paraId="40B3C2A6" w14:textId="77777777" w:rsidR="008E7954" w:rsidRPr="008E7954" w:rsidRDefault="008E7954" w:rsidP="00B01C99">
      <w:pPr>
        <w:rPr>
          <w:rFonts w:ascii="Bookman Old Style" w:eastAsia="Times New Roman" w:hAnsi="Bookman Old Style" w:cs="Times New Roman"/>
          <w:iCs/>
          <w:sz w:val="24"/>
        </w:rPr>
      </w:pPr>
    </w:p>
    <w:sectPr w:rsidR="008E7954" w:rsidRPr="008E79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sDSxNDM3NDawNDdR0lEKTi0uzszPAykwrAUAvy6g/ywAAAA="/>
  </w:docVars>
  <w:rsids>
    <w:rsidRoot w:val="009F5A40"/>
    <w:rsid w:val="0000267A"/>
    <w:rsid w:val="00204772"/>
    <w:rsid w:val="002D513A"/>
    <w:rsid w:val="00515DAB"/>
    <w:rsid w:val="005550D1"/>
    <w:rsid w:val="008E7954"/>
    <w:rsid w:val="009B50F5"/>
    <w:rsid w:val="009F5A40"/>
    <w:rsid w:val="00B01C99"/>
    <w:rsid w:val="00B65FBA"/>
    <w:rsid w:val="00C9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2DDFA"/>
  <w15:chartTrackingRefBased/>
  <w15:docId w15:val="{0889131B-B74E-4EC8-AB56-C7185CF75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2D51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Satyaki Das</cp:lastModifiedBy>
  <cp:revision>11</cp:revision>
  <dcterms:created xsi:type="dcterms:W3CDTF">2020-04-18T18:51:00Z</dcterms:created>
  <dcterms:modified xsi:type="dcterms:W3CDTF">2020-04-18T19:07:00Z</dcterms:modified>
</cp:coreProperties>
</file>